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4B6BC1" w:rsidRDefault="00612BBD" w:rsidP="00EC6F08">
            <w:pPr>
              <w:pStyle w:val="BodyText2"/>
              <w:ind w:left="250"/>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bl>
    <w:p w14:paraId="05893A06" w14:textId="51954BD5" w:rsidR="003A5B46" w:rsidRPr="005B16EB" w:rsidRDefault="005B16EB" w:rsidP="00EC6F08">
      <w:pPr>
        <w:autoSpaceDE w:val="0"/>
        <w:autoSpaceDN w:val="0"/>
        <w:adjustRightInd w:val="0"/>
        <w:spacing w:line="276" w:lineRule="auto"/>
        <w:ind w:left="360" w:right="295"/>
        <w:jc w:val="both"/>
        <w:rPr>
          <w:rFonts w:ascii="Arial" w:hAnsi="Arial" w:cs="Arial"/>
          <w:sz w:val="20"/>
          <w:szCs w:val="20"/>
          <w:lang w:val="en-GB"/>
        </w:rPr>
      </w:pPr>
      <w:r w:rsidRPr="005B16EB">
        <w:rPr>
          <w:rStyle w:val="ui-provider"/>
          <w:rFonts w:ascii="Arial" w:hAnsi="Arial" w:cs="Arial"/>
          <w:sz w:val="20"/>
          <w:szCs w:val="20"/>
        </w:rPr>
        <w:t xml:space="preserve">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Vocational training; 2) Environmental policy and sustainable natural resource use; 3) Energy; 4) Sustainable Economic Development.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tgtFrame="_blank" w:tooltip="http://www.giz.de/viet-nam" w:history="1">
        <w:r w:rsidRPr="005B16EB">
          <w:rPr>
            <w:rStyle w:val="Hyperlink"/>
            <w:rFonts w:ascii="Arial" w:hAnsi="Arial" w:cs="Arial"/>
            <w:sz w:val="20"/>
            <w:szCs w:val="20"/>
          </w:rPr>
          <w:t>www.giz.de/viet-nam</w:t>
        </w:r>
      </w:hyperlink>
      <w:r w:rsidRPr="005B16EB">
        <w:rPr>
          <w:rStyle w:val="ui-provider"/>
          <w:rFonts w:ascii="Arial" w:hAnsi="Arial" w:cs="Arial"/>
          <w:color w:val="B6424C"/>
          <w:sz w:val="20"/>
          <w:szCs w:val="20"/>
        </w:rPr>
        <w:t>.</w:t>
      </w:r>
      <w:r w:rsidRPr="005B16EB">
        <w:rPr>
          <w:rStyle w:val="ui-provider"/>
          <w:rFonts w:ascii="Arial" w:hAnsi="Arial" w:cs="Arial"/>
          <w:sz w:val="20"/>
          <w:szCs w:val="20"/>
        </w:rPr>
        <w:t>  </w:t>
      </w:r>
    </w:p>
    <w:p w14:paraId="4FAD6EDA" w14:textId="77777777" w:rsidR="00303D44" w:rsidRDefault="00303D44" w:rsidP="00303D44">
      <w:pPr>
        <w:autoSpaceDE w:val="0"/>
        <w:autoSpaceDN w:val="0"/>
        <w:adjustRightInd w:val="0"/>
        <w:spacing w:line="276" w:lineRule="auto"/>
        <w:ind w:left="360" w:right="295"/>
        <w:jc w:val="both"/>
        <w:rPr>
          <w:rFonts w:ascii="Arial" w:eastAsia="Calibri" w:hAnsi="Arial" w:cs="Arial"/>
          <w:sz w:val="20"/>
          <w:szCs w:val="20"/>
          <w:lang w:val="en-GB"/>
        </w:rPr>
      </w:pPr>
    </w:p>
    <w:p w14:paraId="54D16A9D" w14:textId="32040C78" w:rsidR="00303D44" w:rsidRPr="00303D44" w:rsidRDefault="00303D44" w:rsidP="00891FF2">
      <w:pPr>
        <w:autoSpaceDE w:val="0"/>
        <w:autoSpaceDN w:val="0"/>
        <w:adjustRightInd w:val="0"/>
        <w:spacing w:line="276" w:lineRule="auto"/>
        <w:ind w:left="360" w:right="295"/>
        <w:jc w:val="both"/>
        <w:rPr>
          <w:rFonts w:ascii="Arial" w:eastAsia="Calibri" w:hAnsi="Arial" w:cs="Arial"/>
          <w:sz w:val="20"/>
          <w:szCs w:val="20"/>
          <w:lang w:val="en-GB"/>
        </w:rPr>
      </w:pPr>
      <w:r w:rsidRPr="00303D44">
        <w:rPr>
          <w:rFonts w:ascii="Arial" w:eastAsia="Calibri" w:hAnsi="Arial" w:cs="Arial"/>
          <w:sz w:val="20"/>
          <w:szCs w:val="20"/>
          <w:lang w:val="en-GB"/>
        </w:rPr>
        <w:t xml:space="preserve">Within the Agriculture and Climate team of GIZ’s Green Cluster (comprising all projects from priority area 2), projects with a focus on Vietnam as well as </w:t>
      </w:r>
      <w:proofErr w:type="gramStart"/>
      <w:r w:rsidRPr="00303D44">
        <w:rPr>
          <w:rFonts w:ascii="Arial" w:eastAsia="Calibri" w:hAnsi="Arial" w:cs="Arial"/>
          <w:sz w:val="20"/>
          <w:szCs w:val="20"/>
          <w:lang w:val="en-GB"/>
        </w:rPr>
        <w:t>a number of</w:t>
      </w:r>
      <w:proofErr w:type="gramEnd"/>
      <w:r w:rsidRPr="00303D44">
        <w:rPr>
          <w:rFonts w:ascii="Arial" w:eastAsia="Calibri" w:hAnsi="Arial" w:cs="Arial"/>
          <w:sz w:val="20"/>
          <w:szCs w:val="20"/>
          <w:lang w:val="en-GB"/>
        </w:rPr>
        <w:t xml:space="preserve"> regional initiatives on regional trade integration are bundled. The team is distributed over three locations in Vietnam: Hanoi, Ho Chi Minh City, and Can Tho. The team in Hanoi </w:t>
      </w:r>
      <w:proofErr w:type="gramStart"/>
      <w:r w:rsidRPr="00303D44">
        <w:rPr>
          <w:rFonts w:ascii="Arial" w:eastAsia="Calibri" w:hAnsi="Arial" w:cs="Arial"/>
          <w:sz w:val="20"/>
          <w:szCs w:val="20"/>
          <w:lang w:val="en-GB"/>
        </w:rPr>
        <w:t>is in charge of</w:t>
      </w:r>
      <w:proofErr w:type="gramEnd"/>
      <w:r w:rsidRPr="00303D44">
        <w:rPr>
          <w:rFonts w:ascii="Arial" w:eastAsia="Calibri" w:hAnsi="Arial" w:cs="Arial"/>
          <w:sz w:val="20"/>
          <w:szCs w:val="20"/>
          <w:lang w:val="en-GB"/>
        </w:rPr>
        <w:t xml:space="preserve"> partner coordination and the implementation of the Viet Nam based activities of BMZ financed regional and global projects: </w:t>
      </w:r>
    </w:p>
    <w:p w14:paraId="00F3FEFA" w14:textId="77777777" w:rsidR="00303D44" w:rsidRPr="00303D44" w:rsidRDefault="00303D44" w:rsidP="00891FF2">
      <w:pPr>
        <w:numPr>
          <w:ilvl w:val="0"/>
          <w:numId w:val="4"/>
        </w:numPr>
        <w:autoSpaceDE w:val="0"/>
        <w:autoSpaceDN w:val="0"/>
        <w:adjustRightInd w:val="0"/>
        <w:spacing w:before="240" w:line="276" w:lineRule="auto"/>
        <w:ind w:right="295"/>
        <w:jc w:val="both"/>
        <w:rPr>
          <w:rFonts w:ascii="Arial" w:eastAsia="Calibri" w:hAnsi="Arial" w:cs="Arial"/>
          <w:sz w:val="20"/>
          <w:szCs w:val="20"/>
          <w:lang w:val="en-GB"/>
        </w:rPr>
      </w:pPr>
      <w:r w:rsidRPr="00303D44">
        <w:rPr>
          <w:rFonts w:ascii="Arial" w:eastAsia="Calibri" w:hAnsi="Arial" w:cs="Arial"/>
          <w:sz w:val="20"/>
          <w:szCs w:val="20"/>
          <w:lang w:val="en-GB"/>
        </w:rPr>
        <w:t>The Viet Nam country package of the global program “</w:t>
      </w:r>
      <w:r w:rsidRPr="00303D44">
        <w:rPr>
          <w:rFonts w:ascii="Arial" w:eastAsia="Calibri" w:hAnsi="Arial" w:cs="Arial"/>
          <w:sz w:val="20"/>
          <w:szCs w:val="20"/>
          <w:u w:val="single"/>
          <w:lang w:val="en-GB"/>
        </w:rPr>
        <w:t>Green Innovation Centres in the Agriculture and Food Sector” in Viet Nam (GIC)</w:t>
      </w:r>
      <w:r w:rsidRPr="00303D44">
        <w:rPr>
          <w:rFonts w:ascii="Arial" w:eastAsia="Calibri" w:hAnsi="Arial" w:cs="Arial"/>
          <w:sz w:val="20"/>
          <w:szCs w:val="20"/>
          <w:lang w:val="en-GB"/>
        </w:rPr>
        <w:t>, implemented under the special initiative "ONE WORLD No Hunger" (</w:t>
      </w:r>
      <w:proofErr w:type="spellStart"/>
      <w:r w:rsidRPr="00303D44">
        <w:rPr>
          <w:rFonts w:ascii="Arial" w:eastAsia="Calibri" w:hAnsi="Arial" w:cs="Arial"/>
          <w:sz w:val="20"/>
          <w:szCs w:val="20"/>
          <w:lang w:val="en-GB"/>
        </w:rPr>
        <w:t>SEWoH</w:t>
      </w:r>
      <w:proofErr w:type="spellEnd"/>
      <w:r w:rsidRPr="00303D44">
        <w:rPr>
          <w:rFonts w:ascii="Arial" w:eastAsia="Calibri" w:hAnsi="Arial" w:cs="Arial"/>
          <w:sz w:val="20"/>
          <w:szCs w:val="20"/>
          <w:lang w:val="en-GB"/>
        </w:rPr>
        <w:t xml:space="preserve">), commissioned to support the transition to higher resource efficiency and value creation in the Mekong Delta farming systems to adopt climate-smart and sustainable innovations in the rice and mango value chains that increase incomes, employment, and the quality of produce while reducing their environmental footprint. </w:t>
      </w:r>
    </w:p>
    <w:p w14:paraId="2B896C8D" w14:textId="77777777" w:rsidR="00303D44" w:rsidRPr="00303D44" w:rsidRDefault="00303D44" w:rsidP="00891FF2">
      <w:pPr>
        <w:numPr>
          <w:ilvl w:val="0"/>
          <w:numId w:val="4"/>
        </w:numPr>
        <w:autoSpaceDE w:val="0"/>
        <w:autoSpaceDN w:val="0"/>
        <w:adjustRightInd w:val="0"/>
        <w:spacing w:line="276" w:lineRule="auto"/>
        <w:ind w:right="295"/>
        <w:jc w:val="both"/>
        <w:rPr>
          <w:rFonts w:ascii="Arial" w:eastAsia="Calibri" w:hAnsi="Arial" w:cs="Arial"/>
          <w:sz w:val="20"/>
          <w:szCs w:val="20"/>
          <w:lang w:val="en-GB"/>
        </w:rPr>
      </w:pPr>
      <w:r w:rsidRPr="00303D44">
        <w:rPr>
          <w:rFonts w:ascii="Arial" w:eastAsia="Calibri" w:hAnsi="Arial" w:cs="Arial"/>
          <w:sz w:val="20"/>
          <w:szCs w:val="20"/>
          <w:lang w:val="en-GB"/>
        </w:rPr>
        <w:t>Strengthening the resilience of poor population groups to climate change in selected ASEAN states (</w:t>
      </w:r>
      <w:r w:rsidRPr="00303D44">
        <w:rPr>
          <w:rFonts w:ascii="Arial" w:eastAsia="Calibri" w:hAnsi="Arial" w:cs="Arial"/>
          <w:sz w:val="20"/>
          <w:szCs w:val="20"/>
          <w:u w:val="single"/>
          <w:lang w:val="en-GB"/>
        </w:rPr>
        <w:t>Climate Resilient Agricultural Systems, CRAS</w:t>
      </w:r>
      <w:r w:rsidRPr="00303D44">
        <w:rPr>
          <w:rFonts w:ascii="Arial" w:eastAsia="Calibri" w:hAnsi="Arial" w:cs="Arial"/>
          <w:sz w:val="20"/>
          <w:szCs w:val="20"/>
          <w:lang w:val="en-GB"/>
        </w:rPr>
        <w:t xml:space="preserve">): aims at promoting resilience against climate change impacts in agricultural value chains. </w:t>
      </w:r>
    </w:p>
    <w:p w14:paraId="52162BBF" w14:textId="77777777" w:rsidR="00303D44" w:rsidRPr="00303D44" w:rsidRDefault="00303D44" w:rsidP="00891FF2">
      <w:pPr>
        <w:numPr>
          <w:ilvl w:val="0"/>
          <w:numId w:val="4"/>
        </w:numPr>
        <w:autoSpaceDE w:val="0"/>
        <w:autoSpaceDN w:val="0"/>
        <w:adjustRightInd w:val="0"/>
        <w:spacing w:line="276" w:lineRule="auto"/>
        <w:ind w:right="295"/>
        <w:jc w:val="both"/>
        <w:rPr>
          <w:rFonts w:ascii="Arial" w:eastAsia="Calibri" w:hAnsi="Arial" w:cs="Arial"/>
          <w:sz w:val="20"/>
          <w:szCs w:val="20"/>
          <w:lang w:val="en-GB"/>
        </w:rPr>
      </w:pPr>
      <w:r w:rsidRPr="00303D44">
        <w:rPr>
          <w:rFonts w:ascii="Arial" w:eastAsia="Calibri" w:hAnsi="Arial" w:cs="Arial"/>
          <w:sz w:val="20"/>
          <w:szCs w:val="20"/>
          <w:u w:val="single"/>
          <w:lang w:val="en-GB"/>
        </w:rPr>
        <w:t>Innovative climate risk finance for the agricultural sector in the ASEAN region (DKTI)</w:t>
      </w:r>
      <w:r w:rsidRPr="00303D44">
        <w:rPr>
          <w:rFonts w:ascii="Arial" w:eastAsia="Calibri" w:hAnsi="Arial" w:cs="Arial"/>
          <w:sz w:val="20"/>
          <w:szCs w:val="20"/>
          <w:lang w:val="en-GB"/>
        </w:rPr>
        <w:t xml:space="preserve">: aims at promoting access of farmer to gender responsive climate risk finance product/services for agriculture sector in Asian region to help farmer enhancing resilience and less exposure from weather risk event. </w:t>
      </w:r>
    </w:p>
    <w:p w14:paraId="37993184" w14:textId="77777777" w:rsidR="00303D44" w:rsidRPr="00303D44" w:rsidRDefault="00303D44" w:rsidP="00891FF2">
      <w:pPr>
        <w:numPr>
          <w:ilvl w:val="0"/>
          <w:numId w:val="4"/>
        </w:numPr>
        <w:autoSpaceDE w:val="0"/>
        <w:autoSpaceDN w:val="0"/>
        <w:adjustRightInd w:val="0"/>
        <w:spacing w:line="276" w:lineRule="auto"/>
        <w:ind w:right="295"/>
        <w:jc w:val="both"/>
        <w:rPr>
          <w:rFonts w:ascii="Arial" w:eastAsia="Calibri" w:hAnsi="Arial" w:cs="Arial"/>
          <w:sz w:val="20"/>
          <w:szCs w:val="20"/>
          <w:lang w:val="en-GB"/>
        </w:rPr>
      </w:pPr>
      <w:r w:rsidRPr="00303D44">
        <w:rPr>
          <w:rFonts w:ascii="Arial" w:eastAsia="Calibri" w:hAnsi="Arial" w:cs="Arial"/>
          <w:sz w:val="20"/>
          <w:szCs w:val="20"/>
          <w:u w:val="single"/>
          <w:lang w:val="en-GB"/>
        </w:rPr>
        <w:t>Sustainable Agriculture for Forest Ecosystems (SAFE)</w:t>
      </w:r>
      <w:r w:rsidRPr="00303D44">
        <w:rPr>
          <w:rFonts w:ascii="Arial" w:eastAsia="Calibri" w:hAnsi="Arial" w:cs="Arial"/>
          <w:sz w:val="20"/>
          <w:szCs w:val="20"/>
          <w:lang w:val="en-GB"/>
        </w:rPr>
        <w:t xml:space="preserve">: aims to promote a holistic approach for forest governance and sustainable land use management at forest frontiers. </w:t>
      </w:r>
    </w:p>
    <w:p w14:paraId="74D6DE51" w14:textId="77777777" w:rsidR="002E561D" w:rsidRPr="00303D44" w:rsidRDefault="002E561D" w:rsidP="00303D44">
      <w:pPr>
        <w:autoSpaceDE w:val="0"/>
        <w:autoSpaceDN w:val="0"/>
        <w:adjustRightInd w:val="0"/>
        <w:spacing w:line="276" w:lineRule="auto"/>
        <w:ind w:right="295"/>
        <w:jc w:val="both"/>
        <w:rPr>
          <w:rFonts w:ascii="Arial" w:hAnsi="Arial" w:cs="Arial"/>
          <w:sz w:val="20"/>
          <w:szCs w:val="20"/>
          <w:lang w:val="en-GB"/>
        </w:rPr>
      </w:pPr>
    </w:p>
    <w:p w14:paraId="4770B519" w14:textId="300579AD" w:rsidR="005D0909" w:rsidRDefault="002E561D" w:rsidP="00411685">
      <w:pPr>
        <w:autoSpaceDE w:val="0"/>
        <w:autoSpaceDN w:val="0"/>
        <w:adjustRightInd w:val="0"/>
        <w:spacing w:line="276" w:lineRule="auto"/>
        <w:ind w:left="360" w:right="295"/>
        <w:jc w:val="both"/>
        <w:rPr>
          <w:rFonts w:ascii="Arial" w:hAnsi="Arial" w:cs="Arial"/>
          <w:sz w:val="20"/>
          <w:szCs w:val="20"/>
          <w:lang w:val="en-US"/>
        </w:rPr>
      </w:pPr>
      <w:r w:rsidRPr="002E561D">
        <w:rPr>
          <w:rFonts w:ascii="Arial" w:hAnsi="Arial" w:cs="Arial"/>
          <w:sz w:val="20"/>
          <w:szCs w:val="20"/>
        </w:rPr>
        <w:t xml:space="preserve">The </w:t>
      </w:r>
      <w:r w:rsidR="00F62B49">
        <w:rPr>
          <w:rFonts w:ascii="Arial" w:hAnsi="Arial" w:cs="Arial"/>
          <w:sz w:val="20"/>
          <w:szCs w:val="20"/>
          <w:lang w:val="en-US"/>
        </w:rPr>
        <w:t>project</w:t>
      </w:r>
      <w:r w:rsidRPr="002E561D">
        <w:rPr>
          <w:rFonts w:ascii="Arial" w:hAnsi="Arial" w:cs="Arial"/>
          <w:sz w:val="20"/>
          <w:szCs w:val="20"/>
        </w:rPr>
        <w:t xml:space="preserve"> is </w:t>
      </w:r>
      <w:r>
        <w:rPr>
          <w:rFonts w:ascii="Arial" w:hAnsi="Arial" w:cs="Arial"/>
          <w:sz w:val="20"/>
          <w:szCs w:val="20"/>
          <w:lang w:val="en-US"/>
        </w:rPr>
        <w:t>offering an internship opportunity</w:t>
      </w:r>
      <w:r w:rsidR="00A4330E">
        <w:rPr>
          <w:rFonts w:ascii="Arial" w:hAnsi="Arial" w:cs="Arial"/>
          <w:sz w:val="20"/>
          <w:szCs w:val="20"/>
          <w:lang w:val="en-US"/>
        </w:rPr>
        <w:t xml:space="preserve"> </w:t>
      </w:r>
      <w:r w:rsidR="005D0909">
        <w:rPr>
          <w:rFonts w:ascii="Arial" w:hAnsi="Arial" w:cs="Arial"/>
          <w:sz w:val="20"/>
          <w:szCs w:val="20"/>
          <w:lang w:val="en-US"/>
        </w:rPr>
        <w:t>with details below.</w:t>
      </w:r>
    </w:p>
    <w:p w14:paraId="3D98B3C0" w14:textId="77777777" w:rsidR="00411685" w:rsidRPr="00411685" w:rsidRDefault="00411685" w:rsidP="00411685">
      <w:pPr>
        <w:autoSpaceDE w:val="0"/>
        <w:autoSpaceDN w:val="0"/>
        <w:adjustRightInd w:val="0"/>
        <w:spacing w:line="276" w:lineRule="auto"/>
        <w:ind w:left="360" w:right="295"/>
        <w:jc w:val="both"/>
        <w:rPr>
          <w:rFonts w:ascii="Arial" w:hAnsi="Arial" w:cs="Arial"/>
          <w:sz w:val="20"/>
          <w:szCs w:val="20"/>
          <w:lang w:val="en-US"/>
        </w:rPr>
      </w:pPr>
    </w:p>
    <w:p w14:paraId="6009B3B0" w14:textId="77777777" w:rsidR="00EB5A8B" w:rsidRPr="005C6D5F" w:rsidRDefault="005D0909" w:rsidP="00EB5A8B">
      <w:pPr>
        <w:pStyle w:val="Default"/>
        <w:jc w:val="center"/>
        <w:rPr>
          <w:sz w:val="20"/>
          <w:szCs w:val="20"/>
        </w:rPr>
      </w:pPr>
      <w:r>
        <w:rPr>
          <w:b/>
        </w:rPr>
        <w:t>National Intern</w:t>
      </w:r>
      <w:r w:rsidR="00945464" w:rsidRPr="00945464">
        <w:br/>
      </w:r>
      <w:r w:rsidR="00EB5A8B" w:rsidRPr="005C6D5F">
        <w:rPr>
          <w:sz w:val="20"/>
          <w:szCs w:val="20"/>
        </w:rPr>
        <w:t>Duty station: 14 Thuy Khue, Tay Ho District, Hanoi, Viet Nam</w:t>
      </w:r>
    </w:p>
    <w:p w14:paraId="6F3F40C6" w14:textId="77777777" w:rsidR="00EB5A8B" w:rsidRPr="005C6D5F" w:rsidRDefault="00EB5A8B" w:rsidP="00EB5A8B">
      <w:pPr>
        <w:jc w:val="center"/>
        <w:rPr>
          <w:rFonts w:ascii="Arial" w:hAnsi="Arial" w:cs="Arial"/>
          <w:color w:val="000000"/>
          <w:sz w:val="20"/>
          <w:szCs w:val="20"/>
        </w:rPr>
      </w:pPr>
      <w:r w:rsidRPr="005C6D5F">
        <w:rPr>
          <w:rFonts w:ascii="Arial" w:hAnsi="Arial" w:cs="Arial"/>
          <w:color w:val="000000"/>
          <w:sz w:val="20"/>
          <w:szCs w:val="20"/>
        </w:rPr>
        <w:t xml:space="preserve">Duration: 6 months, starting </w:t>
      </w:r>
      <w:r>
        <w:rPr>
          <w:rFonts w:ascii="Arial" w:hAnsi="Arial" w:cs="Arial"/>
          <w:color w:val="000000"/>
          <w:sz w:val="20"/>
          <w:szCs w:val="20"/>
        </w:rPr>
        <w:t>from 15 March 2024 to 14 September 2024</w:t>
      </w:r>
    </w:p>
    <w:p w14:paraId="0545D12E" w14:textId="68A4E3F6" w:rsidR="00945464" w:rsidRDefault="00945464" w:rsidP="00EB5A8B">
      <w:pPr>
        <w:spacing w:line="276" w:lineRule="auto"/>
        <w:ind w:left="360" w:right="295"/>
        <w:jc w:val="center"/>
        <w:rPr>
          <w:rFonts w:ascii="Arial" w:hAnsi="Arial" w:cs="Arial"/>
          <w:b/>
          <w:sz w:val="20"/>
          <w:szCs w:val="20"/>
        </w:rPr>
      </w:pPr>
    </w:p>
    <w:p w14:paraId="7B046D69" w14:textId="464645B9" w:rsidR="00804ACE" w:rsidRPr="00804ACE" w:rsidRDefault="00804ACE" w:rsidP="00EC6F08">
      <w:pPr>
        <w:spacing w:line="276" w:lineRule="auto"/>
        <w:ind w:left="360" w:right="295"/>
        <w:rPr>
          <w:rFonts w:ascii="Arial" w:hAnsi="Arial" w:cs="Arial"/>
          <w:b/>
          <w:sz w:val="20"/>
          <w:szCs w:val="20"/>
          <w:lang w:val="en-US"/>
        </w:rPr>
      </w:pPr>
      <w:r>
        <w:rPr>
          <w:rFonts w:ascii="Arial" w:hAnsi="Arial" w:cs="Arial"/>
          <w:b/>
          <w:sz w:val="20"/>
          <w:szCs w:val="20"/>
          <w:lang w:val="en-US"/>
        </w:rPr>
        <w:t xml:space="preserve">Main </w:t>
      </w:r>
      <w:r w:rsidR="00411685">
        <w:rPr>
          <w:rFonts w:ascii="Arial" w:hAnsi="Arial" w:cs="Arial"/>
          <w:b/>
          <w:sz w:val="20"/>
          <w:szCs w:val="20"/>
          <w:lang w:val="en-US"/>
        </w:rPr>
        <w:t>activities:</w:t>
      </w:r>
    </w:p>
    <w:p w14:paraId="3C7C1EC7" w14:textId="28ECDD68" w:rsidR="00090E0E" w:rsidRPr="00090E0E" w:rsidRDefault="00090E0E" w:rsidP="00090E0E">
      <w:pPr>
        <w:pStyle w:val="ListParagraph"/>
        <w:ind w:left="360" w:right="295"/>
        <w:rPr>
          <w:rFonts w:ascii="Arial" w:hAnsi="Arial" w:cs="Arial"/>
          <w:bCs/>
          <w:sz w:val="20"/>
          <w:szCs w:val="20"/>
        </w:rPr>
      </w:pPr>
      <w:r w:rsidRPr="00090E0E">
        <w:rPr>
          <w:rFonts w:ascii="Arial" w:hAnsi="Arial" w:cs="Arial"/>
          <w:bCs/>
          <w:sz w:val="20"/>
          <w:szCs w:val="20"/>
        </w:rPr>
        <w:t>The National Intern will learn &amp; practice by assisting the Admin and Finance Team on all admin and finance tasks including:</w:t>
      </w:r>
    </w:p>
    <w:p w14:paraId="00B58C11"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 xml:space="preserve">Assist operation function for telephone network to ensure the smooth operation of the office: answers, reviews, forwards and/or takes calls </w:t>
      </w:r>
    </w:p>
    <w:p w14:paraId="4FCB1E80"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 xml:space="preserve">Support to set up meetings in GIZ-Agriculture Team Office in Hanoi/ HCM/ Can Tho </w:t>
      </w:r>
    </w:p>
    <w:p w14:paraId="3E5DE26D"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Assist to manage incoming and outgoing correspondences (post, fax, mails)</w:t>
      </w:r>
    </w:p>
    <w:p w14:paraId="32C4514E"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 xml:space="preserve">Photocopies and scans documents as </w:t>
      </w:r>
      <w:proofErr w:type="gramStart"/>
      <w:r w:rsidRPr="00090E0E">
        <w:rPr>
          <w:rFonts w:ascii="Arial" w:hAnsi="Arial" w:cs="Arial"/>
          <w:sz w:val="20"/>
          <w:szCs w:val="20"/>
        </w:rPr>
        <w:t>needed</w:t>
      </w:r>
      <w:proofErr w:type="gramEnd"/>
      <w:r w:rsidRPr="00090E0E">
        <w:rPr>
          <w:rFonts w:ascii="Arial" w:hAnsi="Arial" w:cs="Arial"/>
          <w:sz w:val="20"/>
          <w:szCs w:val="20"/>
        </w:rPr>
        <w:t xml:space="preserve"> </w:t>
      </w:r>
    </w:p>
    <w:p w14:paraId="306FF1C8"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 xml:space="preserve">Support for project teams in logistic services (workshops, meetings, etc.) </w:t>
      </w:r>
    </w:p>
    <w:p w14:paraId="519B5455"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 xml:space="preserve">Support in procurement, contract preparation, processing vouchers and </w:t>
      </w:r>
      <w:proofErr w:type="gramStart"/>
      <w:r w:rsidRPr="00090E0E">
        <w:rPr>
          <w:rFonts w:ascii="Arial" w:hAnsi="Arial" w:cs="Arial"/>
          <w:sz w:val="20"/>
          <w:szCs w:val="20"/>
        </w:rPr>
        <w:t>filling</w:t>
      </w:r>
      <w:proofErr w:type="gramEnd"/>
      <w:r w:rsidRPr="00090E0E">
        <w:rPr>
          <w:rFonts w:ascii="Arial" w:hAnsi="Arial" w:cs="Arial"/>
          <w:sz w:val="20"/>
          <w:szCs w:val="20"/>
        </w:rPr>
        <w:t xml:space="preserve"> </w:t>
      </w:r>
    </w:p>
    <w:p w14:paraId="4EFF1014" w14:textId="77777777" w:rsidR="00090E0E" w:rsidRPr="00090E0E" w:rsidRDefault="00090E0E" w:rsidP="00090E0E">
      <w:pPr>
        <w:pStyle w:val="ListParagraph"/>
        <w:numPr>
          <w:ilvl w:val="0"/>
          <w:numId w:val="5"/>
        </w:numPr>
        <w:ind w:right="295"/>
        <w:rPr>
          <w:rFonts w:ascii="Arial" w:hAnsi="Arial" w:cs="Arial"/>
          <w:sz w:val="20"/>
          <w:szCs w:val="20"/>
        </w:rPr>
      </w:pPr>
      <w:r w:rsidRPr="00090E0E">
        <w:rPr>
          <w:rFonts w:ascii="Arial" w:hAnsi="Arial" w:cs="Arial"/>
          <w:sz w:val="20"/>
          <w:szCs w:val="20"/>
        </w:rPr>
        <w:t xml:space="preserve">Assist in translating short documents and filing </w:t>
      </w:r>
      <w:proofErr w:type="gramStart"/>
      <w:r w:rsidRPr="00090E0E">
        <w:rPr>
          <w:rFonts w:ascii="Arial" w:hAnsi="Arial" w:cs="Arial"/>
          <w:sz w:val="20"/>
          <w:szCs w:val="20"/>
        </w:rPr>
        <w:t>document</w:t>
      </w:r>
      <w:proofErr w:type="gramEnd"/>
      <w:r w:rsidRPr="00090E0E">
        <w:rPr>
          <w:rFonts w:ascii="Arial" w:hAnsi="Arial" w:cs="Arial"/>
          <w:sz w:val="20"/>
          <w:szCs w:val="20"/>
        </w:rPr>
        <w:t xml:space="preserve">. </w:t>
      </w:r>
    </w:p>
    <w:p w14:paraId="45B86497" w14:textId="77777777" w:rsidR="00411685" w:rsidRDefault="00090E0E" w:rsidP="00411685">
      <w:pPr>
        <w:pStyle w:val="ListParagraph"/>
        <w:numPr>
          <w:ilvl w:val="0"/>
          <w:numId w:val="5"/>
        </w:numPr>
        <w:ind w:right="295"/>
        <w:rPr>
          <w:rFonts w:ascii="Arial" w:hAnsi="Arial" w:cs="Arial"/>
          <w:sz w:val="20"/>
          <w:szCs w:val="20"/>
        </w:rPr>
      </w:pPr>
      <w:r w:rsidRPr="00090E0E">
        <w:rPr>
          <w:rFonts w:ascii="Arial" w:hAnsi="Arial" w:cs="Arial"/>
          <w:sz w:val="20"/>
          <w:szCs w:val="20"/>
        </w:rPr>
        <w:lastRenderedPageBreak/>
        <w:t xml:space="preserve">Shoot photos during events and workshops. </w:t>
      </w:r>
    </w:p>
    <w:p w14:paraId="276C4154" w14:textId="39031138" w:rsidR="00CE0285" w:rsidRPr="00411685" w:rsidRDefault="00090E0E" w:rsidP="00411685">
      <w:pPr>
        <w:pStyle w:val="ListParagraph"/>
        <w:numPr>
          <w:ilvl w:val="0"/>
          <w:numId w:val="5"/>
        </w:numPr>
        <w:ind w:right="295"/>
        <w:rPr>
          <w:rFonts w:ascii="Arial" w:hAnsi="Arial" w:cs="Arial"/>
          <w:sz w:val="20"/>
          <w:szCs w:val="20"/>
        </w:rPr>
      </w:pPr>
      <w:r w:rsidRPr="00411685">
        <w:rPr>
          <w:rFonts w:ascii="Arial" w:hAnsi="Arial" w:cs="Arial"/>
          <w:sz w:val="20"/>
          <w:szCs w:val="20"/>
        </w:rPr>
        <w:t>Performs other activities as assigned.</w:t>
      </w:r>
    </w:p>
    <w:p w14:paraId="7CD9EDEE" w14:textId="7BC08958" w:rsidR="00945464" w:rsidRPr="00B33711" w:rsidRDefault="00AB7CEB" w:rsidP="007D205D">
      <w:pPr>
        <w:spacing w:line="276" w:lineRule="auto"/>
        <w:ind w:left="360" w:right="295"/>
        <w:rPr>
          <w:rFonts w:ascii="Arial" w:hAnsi="Arial" w:cs="Arial"/>
          <w:b/>
          <w:sz w:val="20"/>
          <w:szCs w:val="20"/>
          <w:lang w:val="en-US"/>
        </w:rPr>
      </w:pPr>
      <w:r>
        <w:rPr>
          <w:rFonts w:ascii="Arial" w:hAnsi="Arial" w:cs="Arial"/>
          <w:b/>
          <w:sz w:val="20"/>
          <w:szCs w:val="20"/>
          <w:lang w:val="en-US"/>
        </w:rPr>
        <w:t>R</w:t>
      </w:r>
      <w:r w:rsidR="00945464" w:rsidRPr="00945464">
        <w:rPr>
          <w:rFonts w:ascii="Arial" w:hAnsi="Arial" w:cs="Arial"/>
          <w:b/>
          <w:sz w:val="20"/>
          <w:szCs w:val="20"/>
        </w:rPr>
        <w:t>equirements</w:t>
      </w:r>
    </w:p>
    <w:p w14:paraId="4E67D2BB" w14:textId="77777777" w:rsidR="007D205D" w:rsidRDefault="007D205D" w:rsidP="007D205D">
      <w:pPr>
        <w:numPr>
          <w:ilvl w:val="0"/>
          <w:numId w:val="6"/>
        </w:numPr>
        <w:spacing w:line="276" w:lineRule="auto"/>
        <w:ind w:right="295"/>
        <w:jc w:val="both"/>
        <w:rPr>
          <w:rFonts w:ascii="Arial" w:eastAsia="Calibri" w:hAnsi="Arial" w:cs="Arial"/>
          <w:sz w:val="20"/>
          <w:szCs w:val="20"/>
          <w:lang w:val="en-US"/>
        </w:rPr>
      </w:pPr>
      <w:r w:rsidRPr="007D205D">
        <w:rPr>
          <w:rFonts w:ascii="Arial" w:eastAsia="Calibri" w:hAnsi="Arial" w:cs="Arial"/>
          <w:sz w:val="20"/>
          <w:szCs w:val="20"/>
          <w:lang w:val="en-US"/>
        </w:rPr>
        <w:t xml:space="preserve">Vietnamese citizen, who are in the last year of their study or newly graduated students within 6 months upon commencement of the internship. </w:t>
      </w:r>
    </w:p>
    <w:p w14:paraId="48EC202C" w14:textId="39996FEE" w:rsidR="007D205D" w:rsidRPr="007D205D" w:rsidRDefault="007D205D" w:rsidP="007D205D">
      <w:pPr>
        <w:numPr>
          <w:ilvl w:val="0"/>
          <w:numId w:val="6"/>
        </w:numPr>
        <w:spacing w:line="276" w:lineRule="auto"/>
        <w:ind w:right="295"/>
        <w:jc w:val="both"/>
        <w:rPr>
          <w:rFonts w:ascii="Arial" w:eastAsia="Calibri" w:hAnsi="Arial" w:cs="Arial"/>
          <w:sz w:val="20"/>
          <w:szCs w:val="20"/>
          <w:lang w:val="en-US"/>
        </w:rPr>
      </w:pPr>
      <w:r w:rsidRPr="007D205D">
        <w:rPr>
          <w:rFonts w:ascii="Arial" w:eastAsia="Calibri" w:hAnsi="Arial" w:cs="Arial"/>
          <w:sz w:val="20"/>
          <w:szCs w:val="20"/>
          <w:lang w:val="en-US"/>
        </w:rPr>
        <w:t xml:space="preserve">Graduated from University in Finance, Economics, Accounting, Business Administration, Communication, Media or related to one of the projects. </w:t>
      </w:r>
    </w:p>
    <w:p w14:paraId="259B1D4B" w14:textId="77777777" w:rsidR="007D205D" w:rsidRPr="007D205D" w:rsidRDefault="007D205D" w:rsidP="007D205D">
      <w:pPr>
        <w:numPr>
          <w:ilvl w:val="0"/>
          <w:numId w:val="6"/>
        </w:numPr>
        <w:spacing w:line="276" w:lineRule="auto"/>
        <w:ind w:right="295"/>
        <w:jc w:val="both"/>
        <w:rPr>
          <w:rFonts w:ascii="Arial" w:eastAsia="Calibri" w:hAnsi="Arial" w:cs="Arial"/>
          <w:sz w:val="20"/>
          <w:szCs w:val="20"/>
          <w:lang w:val="en-US"/>
        </w:rPr>
      </w:pPr>
      <w:r w:rsidRPr="007D205D">
        <w:rPr>
          <w:rFonts w:ascii="Arial" w:eastAsia="Calibri" w:hAnsi="Arial" w:cs="Arial"/>
          <w:sz w:val="20"/>
          <w:szCs w:val="20"/>
          <w:lang w:val="en-US"/>
        </w:rPr>
        <w:t xml:space="preserve">Good communication skills </w:t>
      </w:r>
    </w:p>
    <w:p w14:paraId="4ABF808A" w14:textId="77777777" w:rsidR="007D205D" w:rsidRPr="007D205D" w:rsidRDefault="007D205D" w:rsidP="007D205D">
      <w:pPr>
        <w:numPr>
          <w:ilvl w:val="0"/>
          <w:numId w:val="6"/>
        </w:numPr>
        <w:spacing w:line="276" w:lineRule="auto"/>
        <w:ind w:right="295"/>
        <w:jc w:val="both"/>
        <w:rPr>
          <w:rFonts w:ascii="Arial" w:eastAsia="Calibri" w:hAnsi="Arial" w:cs="Arial"/>
          <w:sz w:val="20"/>
          <w:szCs w:val="20"/>
          <w:lang w:val="en-US"/>
        </w:rPr>
      </w:pPr>
      <w:r w:rsidRPr="007D205D">
        <w:rPr>
          <w:rFonts w:ascii="Arial" w:eastAsia="Calibri" w:hAnsi="Arial" w:cs="Arial"/>
          <w:sz w:val="20"/>
          <w:szCs w:val="20"/>
          <w:lang w:val="en-US"/>
        </w:rPr>
        <w:t>Able to work under pressure and handle multi-</w:t>
      </w:r>
      <w:proofErr w:type="gramStart"/>
      <w:r w:rsidRPr="007D205D">
        <w:rPr>
          <w:rFonts w:ascii="Arial" w:eastAsia="Calibri" w:hAnsi="Arial" w:cs="Arial"/>
          <w:sz w:val="20"/>
          <w:szCs w:val="20"/>
          <w:lang w:val="en-US"/>
        </w:rPr>
        <w:t>tasks</w:t>
      </w:r>
      <w:proofErr w:type="gramEnd"/>
      <w:r w:rsidRPr="007D205D">
        <w:rPr>
          <w:rFonts w:ascii="Arial" w:eastAsia="Calibri" w:hAnsi="Arial" w:cs="Arial"/>
          <w:sz w:val="20"/>
          <w:szCs w:val="20"/>
          <w:lang w:val="en-US"/>
        </w:rPr>
        <w:t xml:space="preserve"> </w:t>
      </w:r>
    </w:p>
    <w:p w14:paraId="2FB3141D" w14:textId="77777777" w:rsidR="007D205D" w:rsidRPr="007D205D" w:rsidRDefault="007D205D" w:rsidP="007D205D">
      <w:pPr>
        <w:numPr>
          <w:ilvl w:val="0"/>
          <w:numId w:val="6"/>
        </w:numPr>
        <w:spacing w:line="276" w:lineRule="auto"/>
        <w:ind w:right="295"/>
        <w:jc w:val="both"/>
        <w:rPr>
          <w:rFonts w:ascii="Arial" w:eastAsia="Calibri" w:hAnsi="Arial" w:cs="Arial"/>
          <w:sz w:val="20"/>
          <w:szCs w:val="20"/>
          <w:lang w:val="en-US"/>
        </w:rPr>
      </w:pPr>
      <w:r w:rsidRPr="007D205D">
        <w:rPr>
          <w:rFonts w:ascii="Arial" w:eastAsia="Calibri" w:hAnsi="Arial" w:cs="Arial"/>
          <w:sz w:val="20"/>
          <w:szCs w:val="20"/>
          <w:lang w:val="en-US"/>
        </w:rPr>
        <w:t xml:space="preserve">Good at excel and </w:t>
      </w:r>
      <w:proofErr w:type="gramStart"/>
      <w:r w:rsidRPr="007D205D">
        <w:rPr>
          <w:rFonts w:ascii="Arial" w:eastAsia="Calibri" w:hAnsi="Arial" w:cs="Arial"/>
          <w:sz w:val="20"/>
          <w:szCs w:val="20"/>
          <w:lang w:val="en-US"/>
        </w:rPr>
        <w:t>words</w:t>
      </w:r>
      <w:proofErr w:type="gramEnd"/>
      <w:r w:rsidRPr="007D205D">
        <w:rPr>
          <w:rFonts w:ascii="Arial" w:eastAsia="Calibri" w:hAnsi="Arial" w:cs="Arial"/>
          <w:sz w:val="20"/>
          <w:szCs w:val="20"/>
          <w:lang w:val="en-US"/>
        </w:rPr>
        <w:t xml:space="preserve"> </w:t>
      </w:r>
    </w:p>
    <w:p w14:paraId="0417582F" w14:textId="77777777" w:rsidR="007D205D" w:rsidRPr="007D205D" w:rsidRDefault="007D205D" w:rsidP="007D205D">
      <w:pPr>
        <w:numPr>
          <w:ilvl w:val="0"/>
          <w:numId w:val="6"/>
        </w:numPr>
        <w:spacing w:line="276" w:lineRule="auto"/>
        <w:ind w:right="295"/>
        <w:jc w:val="both"/>
        <w:rPr>
          <w:rFonts w:ascii="Arial" w:eastAsia="Calibri" w:hAnsi="Arial" w:cs="Arial"/>
          <w:sz w:val="20"/>
          <w:szCs w:val="20"/>
          <w:lang w:val="en-US"/>
        </w:rPr>
      </w:pPr>
      <w:r w:rsidRPr="007D205D">
        <w:rPr>
          <w:rFonts w:ascii="Arial" w:eastAsia="Calibri" w:hAnsi="Arial" w:cs="Arial"/>
          <w:sz w:val="20"/>
          <w:szCs w:val="20"/>
          <w:lang w:val="en-US"/>
        </w:rPr>
        <w:t xml:space="preserve">Good command of spoken and written English </w:t>
      </w:r>
    </w:p>
    <w:p w14:paraId="0D9305E9" w14:textId="4D09FAD2" w:rsidR="00A91AD9" w:rsidRPr="00615C7F" w:rsidRDefault="00A91AD9" w:rsidP="00EC6F08">
      <w:pPr>
        <w:spacing w:before="240" w:line="276" w:lineRule="auto"/>
        <w:ind w:left="360" w:right="295"/>
        <w:jc w:val="both"/>
        <w:rPr>
          <w:rFonts w:ascii="Arial" w:hAnsi="Arial" w:cs="Arial"/>
          <w:b/>
          <w:sz w:val="20"/>
          <w:szCs w:val="20"/>
          <w:lang w:val="en-GB"/>
        </w:rPr>
      </w:pPr>
      <w:r>
        <w:rPr>
          <w:rFonts w:ascii="Arial" w:hAnsi="Arial" w:cs="Arial"/>
          <w:b/>
          <w:sz w:val="20"/>
          <w:szCs w:val="20"/>
          <w:lang w:val="en-US"/>
        </w:rPr>
        <w:t>Apart from a</w:t>
      </w:r>
      <w:r w:rsidRPr="00615C7F">
        <w:rPr>
          <w:rFonts w:ascii="Arial" w:hAnsi="Arial" w:cs="Arial"/>
          <w:b/>
          <w:sz w:val="20"/>
          <w:szCs w:val="20"/>
          <w:lang w:val="en-GB"/>
        </w:rPr>
        <w:t xml:space="preserve"> </w:t>
      </w:r>
      <w:r>
        <w:rPr>
          <w:rFonts w:ascii="Arial" w:hAnsi="Arial" w:cs="Arial"/>
          <w:b/>
          <w:sz w:val="20"/>
          <w:szCs w:val="20"/>
          <w:lang w:val="en-GB"/>
        </w:rPr>
        <w:t xml:space="preserve">monthly </w:t>
      </w:r>
      <w:r w:rsidR="006B109D">
        <w:rPr>
          <w:rFonts w:ascii="Arial" w:hAnsi="Arial" w:cs="Arial"/>
          <w:b/>
          <w:sz w:val="20"/>
          <w:szCs w:val="20"/>
          <w:lang w:val="en-GB"/>
        </w:rPr>
        <w:t xml:space="preserve">internship </w:t>
      </w:r>
      <w:r>
        <w:rPr>
          <w:rFonts w:ascii="Arial" w:hAnsi="Arial" w:cs="Arial"/>
          <w:b/>
          <w:sz w:val="20"/>
          <w:szCs w:val="20"/>
          <w:lang w:val="en-GB"/>
        </w:rPr>
        <w:t xml:space="preserve">allowance, </w:t>
      </w:r>
      <w:r w:rsidR="006C495C">
        <w:rPr>
          <w:rFonts w:ascii="Arial" w:hAnsi="Arial" w:cs="Arial"/>
          <w:b/>
          <w:sz w:val="20"/>
          <w:szCs w:val="20"/>
          <w:lang w:val="en-GB"/>
        </w:rPr>
        <w:t xml:space="preserve">the </w:t>
      </w:r>
      <w:r>
        <w:rPr>
          <w:rFonts w:ascii="Arial" w:hAnsi="Arial" w:cs="Arial"/>
          <w:b/>
          <w:sz w:val="20"/>
          <w:szCs w:val="20"/>
          <w:lang w:val="en-GB"/>
        </w:rPr>
        <w:t>s</w:t>
      </w:r>
      <w:r w:rsidRPr="00615C7F">
        <w:rPr>
          <w:rFonts w:ascii="Arial" w:hAnsi="Arial" w:cs="Arial"/>
          <w:b/>
          <w:sz w:val="20"/>
          <w:szCs w:val="20"/>
          <w:lang w:val="en-GB"/>
        </w:rPr>
        <w:t>ucce</w:t>
      </w:r>
      <w:r>
        <w:rPr>
          <w:rFonts w:ascii="Arial" w:hAnsi="Arial" w:cs="Arial"/>
          <w:b/>
          <w:sz w:val="20"/>
          <w:szCs w:val="20"/>
          <w:lang w:val="en-GB"/>
        </w:rPr>
        <w:t xml:space="preserve">ssful candidate will enjoy </w:t>
      </w:r>
      <w:proofErr w:type="gramStart"/>
      <w:r w:rsidR="003347EB" w:rsidRPr="00615C7F">
        <w:rPr>
          <w:rFonts w:ascii="Arial" w:hAnsi="Arial" w:cs="Arial"/>
          <w:b/>
          <w:sz w:val="20"/>
          <w:szCs w:val="20"/>
          <w:lang w:val="en-GB"/>
        </w:rPr>
        <w:t>good</w:t>
      </w:r>
      <w:proofErr w:type="gramEnd"/>
      <w:r w:rsidR="003347EB" w:rsidRPr="00615C7F">
        <w:rPr>
          <w:rFonts w:ascii="Arial" w:hAnsi="Arial" w:cs="Arial"/>
          <w:b/>
          <w:sz w:val="20"/>
          <w:szCs w:val="20"/>
          <w:lang w:val="en-GB"/>
        </w:rPr>
        <w:t xml:space="preserve"> </w:t>
      </w:r>
      <w:r w:rsidR="003347EB">
        <w:rPr>
          <w:rFonts w:ascii="Arial" w:hAnsi="Arial" w:cs="Arial"/>
          <w:b/>
          <w:sz w:val="20"/>
          <w:szCs w:val="20"/>
          <w:lang w:val="en-GB"/>
        </w:rPr>
        <w:t>learning environment</w:t>
      </w:r>
      <w:r w:rsidR="006C495C">
        <w:rPr>
          <w:rFonts w:ascii="Arial" w:hAnsi="Arial" w:cs="Arial"/>
          <w:b/>
          <w:sz w:val="20"/>
          <w:szCs w:val="20"/>
          <w:lang w:val="en-GB"/>
        </w:rPr>
        <w:t xml:space="preserve"> and </w:t>
      </w:r>
      <w:r>
        <w:rPr>
          <w:rFonts w:ascii="Arial" w:hAnsi="Arial" w:cs="Arial"/>
          <w:b/>
          <w:sz w:val="20"/>
          <w:szCs w:val="20"/>
          <w:lang w:val="en-GB"/>
        </w:rPr>
        <w:t>professional and dynamic</w:t>
      </w:r>
      <w:r w:rsidRPr="00615C7F">
        <w:rPr>
          <w:rFonts w:ascii="Arial" w:hAnsi="Arial" w:cs="Arial"/>
          <w:b/>
          <w:sz w:val="20"/>
          <w:szCs w:val="20"/>
          <w:lang w:val="en-GB"/>
        </w:rPr>
        <w:t xml:space="preserve"> working conditions.</w:t>
      </w:r>
    </w:p>
    <w:p w14:paraId="5C566CDF" w14:textId="5665853F" w:rsidR="00A91AD9" w:rsidRPr="00A7338A" w:rsidRDefault="00A91AD9" w:rsidP="00EC6F08">
      <w:pPr>
        <w:spacing w:before="120" w:line="276" w:lineRule="auto"/>
        <w:ind w:left="360" w:right="295"/>
        <w:jc w:val="both"/>
        <w:rPr>
          <w:rFonts w:ascii="Arial" w:hAnsi="Arial" w:cs="Arial"/>
          <w:b/>
          <w:bCs/>
          <w:sz w:val="20"/>
          <w:szCs w:val="20"/>
          <w:lang w:val="en-GB"/>
        </w:rPr>
      </w:pPr>
      <w:r w:rsidRPr="18F5439C">
        <w:rPr>
          <w:rFonts w:ascii="Arial" w:hAnsi="Arial" w:cs="Arial"/>
          <w:sz w:val="20"/>
          <w:szCs w:val="20"/>
          <w:lang w:val="en-GB"/>
        </w:rPr>
        <w:t xml:space="preserve">Interested candidates are invited to send the latest curriculum vitae, cover letter and copies of relevant certificates and references by email to </w:t>
      </w:r>
      <w:hyperlink r:id="rId11" w:history="1">
        <w:r w:rsidR="00A55B91" w:rsidRPr="00304584">
          <w:rPr>
            <w:rStyle w:val="Hyperlink"/>
            <w:rFonts w:ascii="Arial" w:hAnsi="Arial" w:cs="Arial"/>
            <w:sz w:val="20"/>
            <w:szCs w:val="20"/>
            <w:lang w:val="en-GB"/>
          </w:rPr>
          <w:t>giang.duong@giz.de</w:t>
        </w:r>
      </w:hyperlink>
      <w:r w:rsidR="00A55B91">
        <w:rPr>
          <w:rFonts w:ascii="Arial" w:hAnsi="Arial" w:cs="Arial"/>
          <w:sz w:val="20"/>
          <w:szCs w:val="20"/>
          <w:lang w:val="en-GB"/>
        </w:rPr>
        <w:t xml:space="preserve"> </w:t>
      </w:r>
      <w:r w:rsidR="002E2D89">
        <w:rPr>
          <w:rFonts w:ascii="Arial" w:hAnsi="Arial" w:cs="Arial"/>
          <w:sz w:val="20"/>
          <w:szCs w:val="20"/>
          <w:lang w:val="en-GB"/>
        </w:rPr>
        <w:t>not later than</w:t>
      </w:r>
      <w:r w:rsidRPr="00A7338A">
        <w:rPr>
          <w:rFonts w:ascii="Arial" w:hAnsi="Arial" w:cs="Arial"/>
          <w:b/>
          <w:bCs/>
          <w:sz w:val="20"/>
          <w:szCs w:val="20"/>
          <w:lang w:val="en-GB"/>
        </w:rPr>
        <w:t xml:space="preserve"> </w:t>
      </w:r>
      <w:r w:rsidR="00CA5472" w:rsidRPr="001F0CCB">
        <w:rPr>
          <w:rFonts w:ascii="Arial" w:hAnsi="Arial" w:cs="Arial"/>
          <w:b/>
          <w:sz w:val="20"/>
          <w:szCs w:val="20"/>
          <w:lang w:val="en-GB"/>
        </w:rPr>
        <w:t>29</w:t>
      </w:r>
      <w:r w:rsidR="00CA5472" w:rsidRPr="001F0CCB">
        <w:rPr>
          <w:rFonts w:ascii="Arial" w:hAnsi="Arial" w:cs="Arial"/>
          <w:b/>
          <w:sz w:val="20"/>
          <w:szCs w:val="20"/>
          <w:vertAlign w:val="superscript"/>
          <w:lang w:val="en-GB"/>
        </w:rPr>
        <w:t xml:space="preserve">th </w:t>
      </w:r>
      <w:proofErr w:type="gramStart"/>
      <w:r w:rsidR="00CA5472" w:rsidRPr="001F0CCB">
        <w:rPr>
          <w:rFonts w:ascii="Arial" w:hAnsi="Arial" w:cs="Arial"/>
          <w:b/>
          <w:sz w:val="20"/>
          <w:szCs w:val="20"/>
        </w:rPr>
        <w:t>February,</w:t>
      </w:r>
      <w:proofErr w:type="gramEnd"/>
      <w:r w:rsidR="00CA5472" w:rsidRPr="001F0CCB">
        <w:rPr>
          <w:rFonts w:ascii="Arial" w:hAnsi="Arial" w:cs="Arial"/>
          <w:b/>
          <w:sz w:val="20"/>
          <w:szCs w:val="20"/>
        </w:rPr>
        <w:t xml:space="preserve"> 2024</w:t>
      </w:r>
    </w:p>
    <w:p w14:paraId="3C9C467F" w14:textId="62FFDCA6" w:rsidR="00A91AD9" w:rsidRDefault="00A91AD9" w:rsidP="00F62B49">
      <w:pPr>
        <w:spacing w:before="120" w:line="276" w:lineRule="auto"/>
        <w:ind w:left="360" w:right="295"/>
        <w:jc w:val="both"/>
        <w:rPr>
          <w:rFonts w:ascii="Arial" w:hAnsi="Arial" w:cs="Arial"/>
          <w:sz w:val="20"/>
          <w:szCs w:val="20"/>
          <w:lang w:val="en-GB"/>
        </w:rPr>
      </w:pPr>
      <w:r w:rsidRPr="00F355BC">
        <w:rPr>
          <w:rFonts w:ascii="Arial" w:hAnsi="Arial" w:cs="Arial"/>
          <w:sz w:val="20"/>
          <w:szCs w:val="20"/>
          <w:u w:val="single"/>
        </w:rPr>
        <w:t>Note:</w:t>
      </w:r>
      <w:r w:rsidRPr="00F355BC">
        <w:rPr>
          <w:rFonts w:ascii="Arial" w:hAnsi="Arial" w:cs="Arial"/>
          <w:sz w:val="20"/>
          <w:szCs w:val="20"/>
        </w:rPr>
        <w:t xml:space="preserve"> Please </w:t>
      </w:r>
      <w:r>
        <w:rPr>
          <w:rFonts w:ascii="Arial" w:hAnsi="Arial" w:cs="Arial"/>
          <w:sz w:val="20"/>
          <w:szCs w:val="20"/>
          <w:lang w:val="en-US"/>
        </w:rPr>
        <w:t>state</w:t>
      </w:r>
      <w:r w:rsidRPr="00F355BC">
        <w:rPr>
          <w:rFonts w:ascii="Arial" w:hAnsi="Arial" w:cs="Arial"/>
          <w:sz w:val="20"/>
          <w:szCs w:val="20"/>
        </w:rPr>
        <w:t xml:space="preserve"> </w:t>
      </w:r>
      <w:r>
        <w:rPr>
          <w:rFonts w:ascii="Arial" w:hAnsi="Arial" w:cs="Arial"/>
          <w:sz w:val="20"/>
          <w:szCs w:val="20"/>
          <w:lang w:val="en-US"/>
        </w:rPr>
        <w:t>“</w:t>
      </w:r>
      <w:r w:rsidRPr="006339A0">
        <w:rPr>
          <w:rFonts w:ascii="Arial" w:hAnsi="Arial" w:cs="Arial"/>
          <w:b/>
          <w:sz w:val="20"/>
          <w:szCs w:val="20"/>
        </w:rPr>
        <w:t xml:space="preserve">Application for </w:t>
      </w:r>
      <w:r>
        <w:rPr>
          <w:rFonts w:ascii="Arial" w:hAnsi="Arial" w:cs="Arial"/>
          <w:b/>
          <w:sz w:val="20"/>
          <w:szCs w:val="20"/>
          <w:lang w:val="en-US"/>
        </w:rPr>
        <w:t>the</w:t>
      </w:r>
      <w:r w:rsidRPr="006339A0">
        <w:rPr>
          <w:rFonts w:ascii="Arial" w:hAnsi="Arial" w:cs="Arial"/>
          <w:b/>
          <w:sz w:val="20"/>
          <w:szCs w:val="20"/>
        </w:rPr>
        <w:t xml:space="preserve"> </w:t>
      </w:r>
      <w:r>
        <w:rPr>
          <w:rFonts w:ascii="Arial" w:hAnsi="Arial" w:cs="Arial"/>
          <w:b/>
          <w:sz w:val="20"/>
          <w:szCs w:val="20"/>
          <w:lang w:val="en-US"/>
        </w:rPr>
        <w:t xml:space="preserve">Internship </w:t>
      </w:r>
      <w:r w:rsidR="00736B66">
        <w:rPr>
          <w:rFonts w:ascii="Arial" w:hAnsi="Arial" w:cs="Arial"/>
          <w:b/>
          <w:sz w:val="20"/>
          <w:szCs w:val="20"/>
          <w:lang w:val="en-US"/>
        </w:rPr>
        <w:t xml:space="preserve">– </w:t>
      </w:r>
      <w:r w:rsidR="005E26F3">
        <w:rPr>
          <w:rFonts w:ascii="Arial" w:eastAsia="Arial" w:hAnsi="Arial" w:cs="Arial"/>
          <w:b/>
          <w:bCs/>
          <w:color w:val="000000"/>
          <w:sz w:val="20"/>
          <w:szCs w:val="20"/>
        </w:rPr>
        <w:t>Agriculture Team</w:t>
      </w:r>
      <w:r w:rsidRPr="00F355BC">
        <w:rPr>
          <w:rFonts w:ascii="Arial" w:hAnsi="Arial" w:cs="Arial"/>
          <w:bCs/>
          <w:iCs/>
          <w:color w:val="000000"/>
          <w:sz w:val="20"/>
          <w:szCs w:val="20"/>
          <w:lang w:val="en-GB"/>
        </w:rPr>
        <w:t>”</w:t>
      </w:r>
      <w:r w:rsidRPr="00F355BC">
        <w:rPr>
          <w:sz w:val="20"/>
          <w:szCs w:val="20"/>
        </w:rPr>
        <w:t xml:space="preserve"> </w:t>
      </w:r>
      <w:r>
        <w:rPr>
          <w:rFonts w:ascii="Arial" w:hAnsi="Arial" w:cs="Arial"/>
          <w:sz w:val="20"/>
          <w:szCs w:val="20"/>
        </w:rPr>
        <w:t>in the subject line</w:t>
      </w:r>
      <w:r>
        <w:rPr>
          <w:rFonts w:ascii="Arial" w:hAnsi="Arial" w:cs="Arial"/>
          <w:sz w:val="20"/>
          <w:szCs w:val="20"/>
          <w:lang w:val="en-US"/>
        </w:rPr>
        <w:t>. Only s</w:t>
      </w:r>
      <w:proofErr w:type="spellStart"/>
      <w:r w:rsidRPr="00F355BC">
        <w:rPr>
          <w:rFonts w:ascii="Arial" w:hAnsi="Arial" w:cs="Arial"/>
          <w:sz w:val="20"/>
          <w:szCs w:val="20"/>
          <w:lang w:val="en-GB"/>
        </w:rPr>
        <w:t>hort</w:t>
      </w:r>
      <w:proofErr w:type="spellEnd"/>
      <w:r w:rsidRPr="00F355BC">
        <w:rPr>
          <w:rFonts w:ascii="Arial" w:hAnsi="Arial" w:cs="Arial"/>
          <w:sz w:val="20"/>
          <w:szCs w:val="20"/>
          <w:lang w:val="en-GB"/>
        </w:rPr>
        <w:t>-listed candidates will be contacted</w:t>
      </w:r>
      <w:r>
        <w:rPr>
          <w:rFonts w:ascii="Arial" w:hAnsi="Arial" w:cs="Arial"/>
          <w:sz w:val="20"/>
          <w:szCs w:val="20"/>
          <w:lang w:val="en-GB"/>
        </w:rPr>
        <w:t xml:space="preserve"> after the deadline</w:t>
      </w:r>
      <w:r w:rsidRPr="00F355BC">
        <w:rPr>
          <w:rFonts w:ascii="Arial" w:hAnsi="Arial" w:cs="Arial"/>
          <w:sz w:val="20"/>
          <w:szCs w:val="20"/>
          <w:lang w:val="en-GB"/>
        </w:rPr>
        <w:t>.</w:t>
      </w:r>
      <w:r>
        <w:rPr>
          <w:rFonts w:ascii="Arial" w:hAnsi="Arial" w:cs="Arial"/>
          <w:sz w:val="20"/>
          <w:szCs w:val="20"/>
          <w:lang w:val="en-GB"/>
        </w:rPr>
        <w:t xml:space="preserve"> </w:t>
      </w:r>
      <w:r w:rsidRPr="00F355BC">
        <w:rPr>
          <w:rFonts w:ascii="Arial" w:hAnsi="Arial" w:cs="Arial"/>
          <w:sz w:val="20"/>
          <w:szCs w:val="20"/>
          <w:lang w:val="en-GB"/>
        </w:rPr>
        <w:t>Tel</w:t>
      </w:r>
      <w:r>
        <w:rPr>
          <w:rFonts w:ascii="Arial" w:hAnsi="Arial" w:cs="Arial"/>
          <w:sz w:val="20"/>
          <w:szCs w:val="20"/>
          <w:lang w:val="en-GB"/>
        </w:rPr>
        <w:t>ephone</w:t>
      </w:r>
      <w:r w:rsidRPr="00F355BC">
        <w:rPr>
          <w:rFonts w:ascii="Arial" w:hAnsi="Arial" w:cs="Arial"/>
          <w:sz w:val="20"/>
          <w:szCs w:val="20"/>
          <w:lang w:val="en-GB"/>
        </w:rPr>
        <w:t xml:space="preserve"> contact is not encouraged.</w:t>
      </w:r>
    </w:p>
    <w:p w14:paraId="4E3C7EE2" w14:textId="32F3401C" w:rsidR="00F62B49" w:rsidRPr="00F62B49" w:rsidRDefault="00F62B49" w:rsidP="00F62B49">
      <w:pPr>
        <w:spacing w:before="120" w:line="276" w:lineRule="auto"/>
        <w:ind w:left="360" w:right="-11"/>
        <w:jc w:val="both"/>
        <w:rPr>
          <w:rFonts w:ascii="Arial" w:hAnsi="Arial" w:cs="Arial"/>
          <w:sz w:val="20"/>
          <w:szCs w:val="20"/>
          <w:lang w:val="en-GB"/>
        </w:rPr>
      </w:pPr>
      <w:r>
        <w:rPr>
          <w:rFonts w:ascii="Arial" w:hAnsi="Arial" w:cs="Arial"/>
          <w:sz w:val="20"/>
          <w:szCs w:val="20"/>
          <w:lang w:val="en-GB"/>
        </w:rPr>
        <w:t xml:space="preserve">Please visit our page at </w:t>
      </w:r>
      <w:hyperlink r:id="rId12" w:history="1">
        <w:r>
          <w:rPr>
            <w:rStyle w:val="Hyperlink"/>
            <w:rFonts w:ascii="Arial" w:hAnsi="Arial" w:cs="Arial"/>
            <w:sz w:val="20"/>
            <w:szCs w:val="20"/>
            <w:lang w:val="en-GB"/>
          </w:rPr>
          <w:t>https://www.giz.de/en/worldwide/109163.html</w:t>
        </w:r>
      </w:hyperlink>
      <w:r>
        <w:rPr>
          <w:lang w:val="en-US"/>
        </w:rPr>
        <w:t xml:space="preserve"> </w:t>
      </w:r>
      <w:r w:rsidRPr="00F62B49">
        <w:rPr>
          <w:rFonts w:ascii="Arial" w:hAnsi="Arial" w:cs="Arial"/>
          <w:sz w:val="20"/>
          <w:szCs w:val="20"/>
          <w:lang w:val="en-GB"/>
        </w:rPr>
        <w:t>for more internship and job opportunities.</w:t>
      </w:r>
    </w:p>
    <w:p w14:paraId="2532C0FC" w14:textId="77777777" w:rsidR="00945464" w:rsidRPr="006F636D" w:rsidRDefault="00945464" w:rsidP="00EC6F08">
      <w:pPr>
        <w:pStyle w:val="Default"/>
        <w:spacing w:line="276" w:lineRule="auto"/>
        <w:ind w:left="360" w:right="295"/>
        <w:rPr>
          <w:sz w:val="22"/>
          <w:szCs w:val="22"/>
        </w:rPr>
      </w:pPr>
    </w:p>
    <w:p w14:paraId="4E33B871" w14:textId="77777777" w:rsidR="00E44DAF" w:rsidRPr="002113D2" w:rsidRDefault="00295603" w:rsidP="00EC6F08">
      <w:pPr>
        <w:spacing w:line="276" w:lineRule="auto"/>
        <w:ind w:left="360" w:right="295"/>
        <w:jc w:val="center"/>
        <w:rPr>
          <w:rFonts w:ascii="Arial" w:hAnsi="Arial" w:cs="Arial"/>
          <w:b/>
          <w:sz w:val="20"/>
          <w:szCs w:val="20"/>
          <w:lang w:val="en-GB"/>
        </w:rPr>
      </w:pPr>
      <w:r w:rsidRPr="002113D2">
        <w:rPr>
          <w:rFonts w:ascii="Arial" w:hAnsi="Arial" w:cs="Arial"/>
          <w:b/>
          <w:sz w:val="20"/>
          <w:szCs w:val="20"/>
          <w:lang w:val="en-GB"/>
        </w:rPr>
        <w:t>G</w:t>
      </w:r>
      <w:r w:rsidR="006A70DF" w:rsidRPr="002113D2">
        <w:rPr>
          <w:rFonts w:ascii="Arial" w:hAnsi="Arial" w:cs="Arial"/>
          <w:b/>
          <w:sz w:val="20"/>
          <w:szCs w:val="20"/>
          <w:lang w:val="en-GB"/>
        </w:rPr>
        <w:t>I</w:t>
      </w:r>
      <w:r w:rsidRPr="002113D2">
        <w:rPr>
          <w:rFonts w:ascii="Arial" w:hAnsi="Arial" w:cs="Arial"/>
          <w:b/>
          <w:sz w:val="20"/>
          <w:szCs w:val="20"/>
          <w:lang w:val="en-GB"/>
        </w:rPr>
        <w:t>Z – YOUR PARTNER FOR A BETTER FUTURE</w:t>
      </w:r>
      <w:bookmarkEnd w:id="0"/>
      <w:bookmarkEnd w:id="1"/>
      <w:bookmarkEnd w:id="2"/>
      <w:bookmarkEnd w:id="3"/>
      <w:bookmarkEnd w:id="4"/>
    </w:p>
    <w:sectPr w:rsidR="00E44DAF" w:rsidRPr="002113D2" w:rsidSect="007F6CF7">
      <w:headerReference w:type="default" r:id="rId13"/>
      <w:footerReference w:type="default" r:id="rId14"/>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EAAAF" w14:textId="77777777" w:rsidR="007F6CF7" w:rsidRDefault="007F6CF7" w:rsidP="00853EEF">
      <w:r>
        <w:separator/>
      </w:r>
    </w:p>
  </w:endnote>
  <w:endnote w:type="continuationSeparator" w:id="0">
    <w:p w14:paraId="0F83B7D8" w14:textId="77777777" w:rsidR="007F6CF7" w:rsidRDefault="007F6CF7" w:rsidP="0085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04D93" w14:textId="77777777" w:rsidR="007F6CF7" w:rsidRDefault="007F6CF7" w:rsidP="00853EEF">
      <w:r>
        <w:separator/>
      </w:r>
    </w:p>
  </w:footnote>
  <w:footnote w:type="continuationSeparator" w:id="0">
    <w:p w14:paraId="3F6779A6" w14:textId="77777777" w:rsidR="007F6CF7" w:rsidRDefault="007F6CF7" w:rsidP="00853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6BB4"/>
    <w:multiLevelType w:val="multilevel"/>
    <w:tmpl w:val="3B00D0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C22DE1"/>
    <w:multiLevelType w:val="multilevel"/>
    <w:tmpl w:val="82DCC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0907D7"/>
    <w:multiLevelType w:val="hybridMultilevel"/>
    <w:tmpl w:val="D4F675AE"/>
    <w:lvl w:ilvl="0" w:tplc="DE20EB66">
      <w:start w:val="201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07467">
    <w:abstractNumId w:val="5"/>
  </w:num>
  <w:num w:numId="2" w16cid:durableId="1501772897">
    <w:abstractNumId w:val="4"/>
  </w:num>
  <w:num w:numId="3" w16cid:durableId="1656761414">
    <w:abstractNumId w:val="2"/>
  </w:num>
  <w:num w:numId="4" w16cid:durableId="619802589">
    <w:abstractNumId w:val="3"/>
  </w:num>
  <w:num w:numId="5" w16cid:durableId="1112437775">
    <w:abstractNumId w:val="1"/>
  </w:num>
  <w:num w:numId="6" w16cid:durableId="162191605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2700"/>
    <w:rsid w:val="000031A3"/>
    <w:rsid w:val="00004B49"/>
    <w:rsid w:val="0000603A"/>
    <w:rsid w:val="0001007B"/>
    <w:rsid w:val="000108D8"/>
    <w:rsid w:val="0001253E"/>
    <w:rsid w:val="00016425"/>
    <w:rsid w:val="0002644E"/>
    <w:rsid w:val="000269C3"/>
    <w:rsid w:val="0002773D"/>
    <w:rsid w:val="00030E80"/>
    <w:rsid w:val="000310DF"/>
    <w:rsid w:val="000311D6"/>
    <w:rsid w:val="00031491"/>
    <w:rsid w:val="000341D0"/>
    <w:rsid w:val="000357D8"/>
    <w:rsid w:val="0004116C"/>
    <w:rsid w:val="000457F3"/>
    <w:rsid w:val="00047CC6"/>
    <w:rsid w:val="00054025"/>
    <w:rsid w:val="0005586E"/>
    <w:rsid w:val="00062713"/>
    <w:rsid w:val="000639A9"/>
    <w:rsid w:val="00072889"/>
    <w:rsid w:val="00082756"/>
    <w:rsid w:val="0008489E"/>
    <w:rsid w:val="00090E0E"/>
    <w:rsid w:val="00094892"/>
    <w:rsid w:val="00097846"/>
    <w:rsid w:val="000A29F6"/>
    <w:rsid w:val="000A2A6A"/>
    <w:rsid w:val="000B3AC6"/>
    <w:rsid w:val="000B3BBA"/>
    <w:rsid w:val="000B50E8"/>
    <w:rsid w:val="000B5422"/>
    <w:rsid w:val="000C0D82"/>
    <w:rsid w:val="000C44B1"/>
    <w:rsid w:val="000C4C1B"/>
    <w:rsid w:val="000C75EB"/>
    <w:rsid w:val="000F3292"/>
    <w:rsid w:val="000F63DA"/>
    <w:rsid w:val="000F7F91"/>
    <w:rsid w:val="00100267"/>
    <w:rsid w:val="0010605B"/>
    <w:rsid w:val="00106C0F"/>
    <w:rsid w:val="00112492"/>
    <w:rsid w:val="00127A5C"/>
    <w:rsid w:val="00132B4E"/>
    <w:rsid w:val="00133F08"/>
    <w:rsid w:val="001372BC"/>
    <w:rsid w:val="00141C0D"/>
    <w:rsid w:val="00144F87"/>
    <w:rsid w:val="00145F20"/>
    <w:rsid w:val="00146658"/>
    <w:rsid w:val="0015485D"/>
    <w:rsid w:val="00157D24"/>
    <w:rsid w:val="00162880"/>
    <w:rsid w:val="00165F67"/>
    <w:rsid w:val="00176386"/>
    <w:rsid w:val="001931E8"/>
    <w:rsid w:val="001B2893"/>
    <w:rsid w:val="001B6629"/>
    <w:rsid w:val="001C53D7"/>
    <w:rsid w:val="001C59A3"/>
    <w:rsid w:val="001C684D"/>
    <w:rsid w:val="001D67A6"/>
    <w:rsid w:val="001E3114"/>
    <w:rsid w:val="001E3A9B"/>
    <w:rsid w:val="001E50D3"/>
    <w:rsid w:val="001F0D58"/>
    <w:rsid w:val="001F18E5"/>
    <w:rsid w:val="001F3C23"/>
    <w:rsid w:val="001F6ED0"/>
    <w:rsid w:val="001F7642"/>
    <w:rsid w:val="00202E9D"/>
    <w:rsid w:val="00204ACB"/>
    <w:rsid w:val="002113D2"/>
    <w:rsid w:val="002117C7"/>
    <w:rsid w:val="00215C4B"/>
    <w:rsid w:val="00221A62"/>
    <w:rsid w:val="00222F79"/>
    <w:rsid w:val="00224C7A"/>
    <w:rsid w:val="00230C4D"/>
    <w:rsid w:val="00233000"/>
    <w:rsid w:val="002368EC"/>
    <w:rsid w:val="0023736E"/>
    <w:rsid w:val="002428F6"/>
    <w:rsid w:val="002442D6"/>
    <w:rsid w:val="00245304"/>
    <w:rsid w:val="00257D27"/>
    <w:rsid w:val="00262EF2"/>
    <w:rsid w:val="00265E52"/>
    <w:rsid w:val="00267E95"/>
    <w:rsid w:val="00272A75"/>
    <w:rsid w:val="002803C5"/>
    <w:rsid w:val="002868E0"/>
    <w:rsid w:val="00286B43"/>
    <w:rsid w:val="00290C10"/>
    <w:rsid w:val="002927D9"/>
    <w:rsid w:val="00294F6B"/>
    <w:rsid w:val="00295603"/>
    <w:rsid w:val="00295A86"/>
    <w:rsid w:val="002B4B26"/>
    <w:rsid w:val="002C431D"/>
    <w:rsid w:val="002C437E"/>
    <w:rsid w:val="002D54E0"/>
    <w:rsid w:val="002E0FAE"/>
    <w:rsid w:val="002E2D89"/>
    <w:rsid w:val="002E561D"/>
    <w:rsid w:val="002E5ECA"/>
    <w:rsid w:val="002F0880"/>
    <w:rsid w:val="002F43C1"/>
    <w:rsid w:val="00303D44"/>
    <w:rsid w:val="00304258"/>
    <w:rsid w:val="00304400"/>
    <w:rsid w:val="0030697A"/>
    <w:rsid w:val="00307D6D"/>
    <w:rsid w:val="00310BD3"/>
    <w:rsid w:val="00314BF1"/>
    <w:rsid w:val="00320B68"/>
    <w:rsid w:val="00322D95"/>
    <w:rsid w:val="00323A52"/>
    <w:rsid w:val="003347EB"/>
    <w:rsid w:val="00342980"/>
    <w:rsid w:val="00342C27"/>
    <w:rsid w:val="0034699A"/>
    <w:rsid w:val="00353A46"/>
    <w:rsid w:val="00362630"/>
    <w:rsid w:val="003643EC"/>
    <w:rsid w:val="00364465"/>
    <w:rsid w:val="00381C7F"/>
    <w:rsid w:val="00383E5E"/>
    <w:rsid w:val="0038450B"/>
    <w:rsid w:val="00384FD2"/>
    <w:rsid w:val="00394A92"/>
    <w:rsid w:val="003A5B46"/>
    <w:rsid w:val="003C13CD"/>
    <w:rsid w:val="003D0A9F"/>
    <w:rsid w:val="003D1F9C"/>
    <w:rsid w:val="003D2770"/>
    <w:rsid w:val="003D3E7D"/>
    <w:rsid w:val="003D499A"/>
    <w:rsid w:val="003D605F"/>
    <w:rsid w:val="003D759E"/>
    <w:rsid w:val="003E1B3E"/>
    <w:rsid w:val="00402A22"/>
    <w:rsid w:val="00402DFE"/>
    <w:rsid w:val="004051E4"/>
    <w:rsid w:val="00407251"/>
    <w:rsid w:val="00411685"/>
    <w:rsid w:val="00412C23"/>
    <w:rsid w:val="00420C1E"/>
    <w:rsid w:val="00421C83"/>
    <w:rsid w:val="00422714"/>
    <w:rsid w:val="00422EBE"/>
    <w:rsid w:val="00423F9C"/>
    <w:rsid w:val="00424971"/>
    <w:rsid w:val="00424F2B"/>
    <w:rsid w:val="0042756A"/>
    <w:rsid w:val="00436C1F"/>
    <w:rsid w:val="004439BA"/>
    <w:rsid w:val="0044435F"/>
    <w:rsid w:val="00462D4D"/>
    <w:rsid w:val="004640BD"/>
    <w:rsid w:val="0046784A"/>
    <w:rsid w:val="004728C8"/>
    <w:rsid w:val="0048718E"/>
    <w:rsid w:val="00490ADA"/>
    <w:rsid w:val="004A0D3C"/>
    <w:rsid w:val="004B1621"/>
    <w:rsid w:val="004B6BC1"/>
    <w:rsid w:val="004C472C"/>
    <w:rsid w:val="004C6CD8"/>
    <w:rsid w:val="004D19FA"/>
    <w:rsid w:val="004D4678"/>
    <w:rsid w:val="004D540C"/>
    <w:rsid w:val="004E487D"/>
    <w:rsid w:val="004E59C6"/>
    <w:rsid w:val="004F08BD"/>
    <w:rsid w:val="00501D39"/>
    <w:rsid w:val="00506BD8"/>
    <w:rsid w:val="00507646"/>
    <w:rsid w:val="00512695"/>
    <w:rsid w:val="005149E0"/>
    <w:rsid w:val="00524A9C"/>
    <w:rsid w:val="00526A8E"/>
    <w:rsid w:val="00543C8C"/>
    <w:rsid w:val="00556E9B"/>
    <w:rsid w:val="005603CA"/>
    <w:rsid w:val="005639E0"/>
    <w:rsid w:val="005704CB"/>
    <w:rsid w:val="005806BC"/>
    <w:rsid w:val="0058070E"/>
    <w:rsid w:val="00587AF0"/>
    <w:rsid w:val="005A1CD2"/>
    <w:rsid w:val="005A21BF"/>
    <w:rsid w:val="005B16EB"/>
    <w:rsid w:val="005B5457"/>
    <w:rsid w:val="005C6A14"/>
    <w:rsid w:val="005D0180"/>
    <w:rsid w:val="005D0909"/>
    <w:rsid w:val="005D2642"/>
    <w:rsid w:val="005D3A28"/>
    <w:rsid w:val="005E26F3"/>
    <w:rsid w:val="005E4B78"/>
    <w:rsid w:val="005F0CB8"/>
    <w:rsid w:val="005F4DF4"/>
    <w:rsid w:val="005F7AE4"/>
    <w:rsid w:val="005F7C4E"/>
    <w:rsid w:val="00604A8E"/>
    <w:rsid w:val="006053E1"/>
    <w:rsid w:val="00606F8E"/>
    <w:rsid w:val="00607B4E"/>
    <w:rsid w:val="00611ED2"/>
    <w:rsid w:val="00612BBD"/>
    <w:rsid w:val="006133F8"/>
    <w:rsid w:val="00615C7F"/>
    <w:rsid w:val="00620200"/>
    <w:rsid w:val="006339A0"/>
    <w:rsid w:val="0063642F"/>
    <w:rsid w:val="00643491"/>
    <w:rsid w:val="00645221"/>
    <w:rsid w:val="00651A65"/>
    <w:rsid w:val="00653AF8"/>
    <w:rsid w:val="006624D1"/>
    <w:rsid w:val="00663A34"/>
    <w:rsid w:val="006673D9"/>
    <w:rsid w:val="0067759E"/>
    <w:rsid w:val="00683E8A"/>
    <w:rsid w:val="0068748D"/>
    <w:rsid w:val="00687AEB"/>
    <w:rsid w:val="00697935"/>
    <w:rsid w:val="006A3EBE"/>
    <w:rsid w:val="006A428A"/>
    <w:rsid w:val="006A70DF"/>
    <w:rsid w:val="006B109D"/>
    <w:rsid w:val="006C495C"/>
    <w:rsid w:val="006C616F"/>
    <w:rsid w:val="006C773F"/>
    <w:rsid w:val="006D5E2D"/>
    <w:rsid w:val="006F06A4"/>
    <w:rsid w:val="006F1409"/>
    <w:rsid w:val="00706BDB"/>
    <w:rsid w:val="00707FA3"/>
    <w:rsid w:val="00723CBF"/>
    <w:rsid w:val="00723D2E"/>
    <w:rsid w:val="007267FC"/>
    <w:rsid w:val="00732A4F"/>
    <w:rsid w:val="0073583B"/>
    <w:rsid w:val="00736B66"/>
    <w:rsid w:val="00747F74"/>
    <w:rsid w:val="00754652"/>
    <w:rsid w:val="00756CFF"/>
    <w:rsid w:val="00761279"/>
    <w:rsid w:val="00764FD1"/>
    <w:rsid w:val="00771215"/>
    <w:rsid w:val="007738B6"/>
    <w:rsid w:val="00775C75"/>
    <w:rsid w:val="007766D5"/>
    <w:rsid w:val="00781435"/>
    <w:rsid w:val="00791CFB"/>
    <w:rsid w:val="00793CDB"/>
    <w:rsid w:val="00794D60"/>
    <w:rsid w:val="007A2CE0"/>
    <w:rsid w:val="007B0CA7"/>
    <w:rsid w:val="007C0CF1"/>
    <w:rsid w:val="007D205D"/>
    <w:rsid w:val="007D291A"/>
    <w:rsid w:val="007D3017"/>
    <w:rsid w:val="007D35E2"/>
    <w:rsid w:val="007D713B"/>
    <w:rsid w:val="007D7471"/>
    <w:rsid w:val="007E5045"/>
    <w:rsid w:val="007E5AA9"/>
    <w:rsid w:val="007F2410"/>
    <w:rsid w:val="007F5502"/>
    <w:rsid w:val="007F6CF7"/>
    <w:rsid w:val="00800204"/>
    <w:rsid w:val="008010F9"/>
    <w:rsid w:val="00804ACE"/>
    <w:rsid w:val="0081602F"/>
    <w:rsid w:val="00822919"/>
    <w:rsid w:val="00827FB1"/>
    <w:rsid w:val="0083018D"/>
    <w:rsid w:val="00832101"/>
    <w:rsid w:val="008334D2"/>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1FF2"/>
    <w:rsid w:val="00895A6C"/>
    <w:rsid w:val="008A460A"/>
    <w:rsid w:val="008A5A29"/>
    <w:rsid w:val="008A640D"/>
    <w:rsid w:val="008A642B"/>
    <w:rsid w:val="008B207C"/>
    <w:rsid w:val="008B619A"/>
    <w:rsid w:val="008B64F7"/>
    <w:rsid w:val="008C133B"/>
    <w:rsid w:val="008C4B30"/>
    <w:rsid w:val="008C57FF"/>
    <w:rsid w:val="008D3349"/>
    <w:rsid w:val="008E39D5"/>
    <w:rsid w:val="008F65D8"/>
    <w:rsid w:val="009019B3"/>
    <w:rsid w:val="00902EED"/>
    <w:rsid w:val="00906CEA"/>
    <w:rsid w:val="00912347"/>
    <w:rsid w:val="009208AB"/>
    <w:rsid w:val="00921B72"/>
    <w:rsid w:val="00925538"/>
    <w:rsid w:val="009300CB"/>
    <w:rsid w:val="009318AF"/>
    <w:rsid w:val="00931AD0"/>
    <w:rsid w:val="009427C4"/>
    <w:rsid w:val="00943844"/>
    <w:rsid w:val="00945464"/>
    <w:rsid w:val="00954F8C"/>
    <w:rsid w:val="00961CE9"/>
    <w:rsid w:val="009676D6"/>
    <w:rsid w:val="009713A2"/>
    <w:rsid w:val="00972B17"/>
    <w:rsid w:val="009750D4"/>
    <w:rsid w:val="0097681D"/>
    <w:rsid w:val="009869F9"/>
    <w:rsid w:val="00987F88"/>
    <w:rsid w:val="009912BE"/>
    <w:rsid w:val="00992332"/>
    <w:rsid w:val="009954F5"/>
    <w:rsid w:val="009A6B16"/>
    <w:rsid w:val="009A7F85"/>
    <w:rsid w:val="009B5E4F"/>
    <w:rsid w:val="009B6373"/>
    <w:rsid w:val="009C0FDF"/>
    <w:rsid w:val="009D25D7"/>
    <w:rsid w:val="009D6B49"/>
    <w:rsid w:val="009D7F7B"/>
    <w:rsid w:val="009E138C"/>
    <w:rsid w:val="009E2DCC"/>
    <w:rsid w:val="009F0A2D"/>
    <w:rsid w:val="009F6620"/>
    <w:rsid w:val="00A037DC"/>
    <w:rsid w:val="00A04771"/>
    <w:rsid w:val="00A15332"/>
    <w:rsid w:val="00A16613"/>
    <w:rsid w:val="00A22DE8"/>
    <w:rsid w:val="00A31306"/>
    <w:rsid w:val="00A317FB"/>
    <w:rsid w:val="00A343A2"/>
    <w:rsid w:val="00A425B6"/>
    <w:rsid w:val="00A4330E"/>
    <w:rsid w:val="00A4363B"/>
    <w:rsid w:val="00A4483F"/>
    <w:rsid w:val="00A53AA8"/>
    <w:rsid w:val="00A554DE"/>
    <w:rsid w:val="00A55B91"/>
    <w:rsid w:val="00A573AE"/>
    <w:rsid w:val="00A63603"/>
    <w:rsid w:val="00A73941"/>
    <w:rsid w:val="00A741D0"/>
    <w:rsid w:val="00A87CF4"/>
    <w:rsid w:val="00A91AD9"/>
    <w:rsid w:val="00A97051"/>
    <w:rsid w:val="00AA218D"/>
    <w:rsid w:val="00AA6D47"/>
    <w:rsid w:val="00AB48F0"/>
    <w:rsid w:val="00AB7CEB"/>
    <w:rsid w:val="00AC3476"/>
    <w:rsid w:val="00AC6AAB"/>
    <w:rsid w:val="00AD778F"/>
    <w:rsid w:val="00AE35E1"/>
    <w:rsid w:val="00AE4CE0"/>
    <w:rsid w:val="00AE5A0D"/>
    <w:rsid w:val="00AE7192"/>
    <w:rsid w:val="00AF64C5"/>
    <w:rsid w:val="00AF7A66"/>
    <w:rsid w:val="00B024A7"/>
    <w:rsid w:val="00B0275D"/>
    <w:rsid w:val="00B027D0"/>
    <w:rsid w:val="00B02F0B"/>
    <w:rsid w:val="00B0445C"/>
    <w:rsid w:val="00B06462"/>
    <w:rsid w:val="00B07AD3"/>
    <w:rsid w:val="00B138F2"/>
    <w:rsid w:val="00B1776D"/>
    <w:rsid w:val="00B22DDA"/>
    <w:rsid w:val="00B248EF"/>
    <w:rsid w:val="00B27243"/>
    <w:rsid w:val="00B33711"/>
    <w:rsid w:val="00B43CA1"/>
    <w:rsid w:val="00B4659A"/>
    <w:rsid w:val="00B51FFE"/>
    <w:rsid w:val="00B5229C"/>
    <w:rsid w:val="00B62EA3"/>
    <w:rsid w:val="00B65A2B"/>
    <w:rsid w:val="00B75BB4"/>
    <w:rsid w:val="00B75E46"/>
    <w:rsid w:val="00B8040E"/>
    <w:rsid w:val="00B80D7E"/>
    <w:rsid w:val="00B83BE1"/>
    <w:rsid w:val="00B85AD2"/>
    <w:rsid w:val="00B90363"/>
    <w:rsid w:val="00BB1EC7"/>
    <w:rsid w:val="00BB60EB"/>
    <w:rsid w:val="00BC7A93"/>
    <w:rsid w:val="00BD0952"/>
    <w:rsid w:val="00BD5474"/>
    <w:rsid w:val="00BE099C"/>
    <w:rsid w:val="00C04A52"/>
    <w:rsid w:val="00C06FB8"/>
    <w:rsid w:val="00C11AAB"/>
    <w:rsid w:val="00C11D59"/>
    <w:rsid w:val="00C12F6B"/>
    <w:rsid w:val="00C24716"/>
    <w:rsid w:val="00C26A67"/>
    <w:rsid w:val="00C27105"/>
    <w:rsid w:val="00C33FEC"/>
    <w:rsid w:val="00C347A8"/>
    <w:rsid w:val="00C42F78"/>
    <w:rsid w:val="00C44115"/>
    <w:rsid w:val="00C51585"/>
    <w:rsid w:val="00C527F1"/>
    <w:rsid w:val="00C54146"/>
    <w:rsid w:val="00C56422"/>
    <w:rsid w:val="00C56630"/>
    <w:rsid w:val="00C75A29"/>
    <w:rsid w:val="00C91E74"/>
    <w:rsid w:val="00C962E6"/>
    <w:rsid w:val="00CA2AE9"/>
    <w:rsid w:val="00CA5472"/>
    <w:rsid w:val="00CA77FB"/>
    <w:rsid w:val="00CB4444"/>
    <w:rsid w:val="00CB7D2A"/>
    <w:rsid w:val="00CC037C"/>
    <w:rsid w:val="00CC6113"/>
    <w:rsid w:val="00CD0B7C"/>
    <w:rsid w:val="00CD4997"/>
    <w:rsid w:val="00CD7815"/>
    <w:rsid w:val="00CE0285"/>
    <w:rsid w:val="00CE33EF"/>
    <w:rsid w:val="00CE51E7"/>
    <w:rsid w:val="00CF7DF2"/>
    <w:rsid w:val="00D0472E"/>
    <w:rsid w:val="00D06660"/>
    <w:rsid w:val="00D12FB2"/>
    <w:rsid w:val="00D1305A"/>
    <w:rsid w:val="00D2001C"/>
    <w:rsid w:val="00D22F44"/>
    <w:rsid w:val="00D24E4C"/>
    <w:rsid w:val="00D26060"/>
    <w:rsid w:val="00D36594"/>
    <w:rsid w:val="00D36F1F"/>
    <w:rsid w:val="00D425DB"/>
    <w:rsid w:val="00D46DF5"/>
    <w:rsid w:val="00D5003C"/>
    <w:rsid w:val="00D52791"/>
    <w:rsid w:val="00D548F4"/>
    <w:rsid w:val="00D56BD0"/>
    <w:rsid w:val="00D619F8"/>
    <w:rsid w:val="00D62E21"/>
    <w:rsid w:val="00D63E2B"/>
    <w:rsid w:val="00D643C0"/>
    <w:rsid w:val="00D65E6B"/>
    <w:rsid w:val="00D67176"/>
    <w:rsid w:val="00D73999"/>
    <w:rsid w:val="00D811C2"/>
    <w:rsid w:val="00D82015"/>
    <w:rsid w:val="00DA4B1B"/>
    <w:rsid w:val="00DB42DA"/>
    <w:rsid w:val="00DC1CC5"/>
    <w:rsid w:val="00DC524D"/>
    <w:rsid w:val="00DD2C08"/>
    <w:rsid w:val="00DD3AC7"/>
    <w:rsid w:val="00DD3D4D"/>
    <w:rsid w:val="00DD462C"/>
    <w:rsid w:val="00DE0AE6"/>
    <w:rsid w:val="00DE25FA"/>
    <w:rsid w:val="00DE5955"/>
    <w:rsid w:val="00DE6E64"/>
    <w:rsid w:val="00DF642E"/>
    <w:rsid w:val="00E03455"/>
    <w:rsid w:val="00E04B8A"/>
    <w:rsid w:val="00E07F3D"/>
    <w:rsid w:val="00E21356"/>
    <w:rsid w:val="00E27E48"/>
    <w:rsid w:val="00E32261"/>
    <w:rsid w:val="00E340F9"/>
    <w:rsid w:val="00E351B2"/>
    <w:rsid w:val="00E44DAF"/>
    <w:rsid w:val="00E47DEE"/>
    <w:rsid w:val="00E532B8"/>
    <w:rsid w:val="00E54C3C"/>
    <w:rsid w:val="00E55613"/>
    <w:rsid w:val="00E5633A"/>
    <w:rsid w:val="00E57363"/>
    <w:rsid w:val="00E6010D"/>
    <w:rsid w:val="00E70E04"/>
    <w:rsid w:val="00E762D7"/>
    <w:rsid w:val="00E83837"/>
    <w:rsid w:val="00E9518A"/>
    <w:rsid w:val="00E967F4"/>
    <w:rsid w:val="00EA51CB"/>
    <w:rsid w:val="00EB416F"/>
    <w:rsid w:val="00EB4EBC"/>
    <w:rsid w:val="00EB5A8B"/>
    <w:rsid w:val="00EC1FA4"/>
    <w:rsid w:val="00EC4FDC"/>
    <w:rsid w:val="00EC6F08"/>
    <w:rsid w:val="00ED2D7B"/>
    <w:rsid w:val="00ED4DBF"/>
    <w:rsid w:val="00ED79FE"/>
    <w:rsid w:val="00EE3958"/>
    <w:rsid w:val="00EE40D5"/>
    <w:rsid w:val="00EE4335"/>
    <w:rsid w:val="00EE5B7B"/>
    <w:rsid w:val="00EF622C"/>
    <w:rsid w:val="00F04D11"/>
    <w:rsid w:val="00F070AB"/>
    <w:rsid w:val="00F10CD3"/>
    <w:rsid w:val="00F12A09"/>
    <w:rsid w:val="00F14CB4"/>
    <w:rsid w:val="00F30687"/>
    <w:rsid w:val="00F31C8A"/>
    <w:rsid w:val="00F355BC"/>
    <w:rsid w:val="00F366B7"/>
    <w:rsid w:val="00F41BD7"/>
    <w:rsid w:val="00F53947"/>
    <w:rsid w:val="00F54D34"/>
    <w:rsid w:val="00F623B0"/>
    <w:rsid w:val="00F62B49"/>
    <w:rsid w:val="00F65C69"/>
    <w:rsid w:val="00F74312"/>
    <w:rsid w:val="00F7642F"/>
    <w:rsid w:val="00F84B05"/>
    <w:rsid w:val="00F85E97"/>
    <w:rsid w:val="00F87849"/>
    <w:rsid w:val="00F87C28"/>
    <w:rsid w:val="00F90330"/>
    <w:rsid w:val="00F914F0"/>
    <w:rsid w:val="00F91580"/>
    <w:rsid w:val="00FA2314"/>
    <w:rsid w:val="00FA613C"/>
    <w:rsid w:val="00FB04DC"/>
    <w:rsid w:val="00FB060E"/>
    <w:rsid w:val="00FC007A"/>
    <w:rsid w:val="00FC021A"/>
    <w:rsid w:val="00FC09E3"/>
    <w:rsid w:val="00FD0BD8"/>
    <w:rsid w:val="00FD2316"/>
    <w:rsid w:val="00FD6F15"/>
    <w:rsid w:val="00FD7BA3"/>
    <w:rsid w:val="00FE0754"/>
    <w:rsid w:val="00FE3E81"/>
    <w:rsid w:val="00FE47FC"/>
    <w:rsid w:val="00FE56AA"/>
    <w:rsid w:val="00FE626B"/>
    <w:rsid w:val="00FE6A18"/>
    <w:rsid w:val="00FF1AF2"/>
    <w:rsid w:val="00FF2910"/>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uiPriority w:val="99"/>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5B16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iz.de/en/worldwide/109163.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iang.duong@giz.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F45C7BB974604F97CC05C08878EF40" ma:contentTypeVersion="13" ma:contentTypeDescription="Create a new document." ma:contentTypeScope="" ma:versionID="909605b70d933b9c0d20c946d036f6ff">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08dcdd70dd9f6d22a3e25aa20a953f50"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2A34448-DA53-4B3C-AAEA-134D6599DCB4}"/>
</file>

<file path=customXml/itemProps2.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35</Words>
  <Characters>4192</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4918</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elaens, Peter GIZ VN</dc:creator>
  <cp:lastModifiedBy>Dang Ngoc, Minh GIZ VN</cp:lastModifiedBy>
  <cp:revision>12</cp:revision>
  <cp:lastPrinted>2017-12-15T11:07:00Z</cp:lastPrinted>
  <dcterms:created xsi:type="dcterms:W3CDTF">2024-02-20T07:30:00Z</dcterms:created>
  <dcterms:modified xsi:type="dcterms:W3CDTF">2024-02-2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